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DC3B7" w14:textId="2643938E" w:rsidR="007B34F9" w:rsidRDefault="008D31E2" w:rsidP="008D31E2">
      <w:pPr>
        <w:pStyle w:val="Title"/>
      </w:pPr>
      <w:r>
        <w:t>Exercises</w:t>
      </w:r>
    </w:p>
    <w:p w14:paraId="098080B6" w14:textId="77777777" w:rsidR="00243039" w:rsidRPr="00243039" w:rsidRDefault="00243039" w:rsidP="00243039"/>
    <w:p w14:paraId="7E43815F" w14:textId="77777777" w:rsidR="00AB5DC2" w:rsidRDefault="00AB5DC2" w:rsidP="00AB5DC2">
      <w:pPr>
        <w:pStyle w:val="MyNumberedList"/>
        <w:numPr>
          <w:ilvl w:val="0"/>
          <w:numId w:val="0"/>
        </w:numPr>
        <w:ind w:left="360" w:hanging="360"/>
      </w:pPr>
      <w:r>
        <w:t>For the first three questions, consider a stopwatch as described here.  The state machine below presents the desired behavior.</w:t>
      </w:r>
    </w:p>
    <w:p w14:paraId="7EC71B95" w14:textId="77777777" w:rsidR="00AB5DC2" w:rsidRDefault="00AB5DC2" w:rsidP="00AB5DC2">
      <w:pPr>
        <w:pStyle w:val="MyNumberedList"/>
        <w:numPr>
          <w:ilvl w:val="0"/>
          <w:numId w:val="0"/>
        </w:numPr>
        <w:ind w:left="360"/>
        <w:jc w:val="center"/>
      </w:pPr>
      <w:r w:rsidRPr="00511787">
        <w:rPr>
          <w:noProof/>
          <w:lang w:val="en-GB" w:eastAsia="en-GB"/>
        </w:rPr>
        <w:drawing>
          <wp:inline distT="0" distB="0" distL="0" distR="0" wp14:anchorId="50C4F645" wp14:editId="2F28944D">
            <wp:extent cx="2676525" cy="2095500"/>
            <wp:effectExtent l="0" t="0" r="9525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76525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A2FEC" w14:textId="77777777" w:rsidR="00AB5DC2" w:rsidRDefault="00AB5DC2" w:rsidP="00AB5DC2">
      <w:pPr>
        <w:pStyle w:val="MyNumberedList"/>
        <w:numPr>
          <w:ilvl w:val="0"/>
          <w:numId w:val="0"/>
        </w:numPr>
        <w:ind w:left="360" w:hanging="360"/>
      </w:pPr>
      <w:r>
        <w:t>It has the following hardware.</w:t>
      </w:r>
    </w:p>
    <w:p w14:paraId="658D2FE6" w14:textId="15AC80F0" w:rsidR="00AB5DC2" w:rsidRDefault="00AB5DC2" w:rsidP="00AB5DC2">
      <w:pPr>
        <w:pStyle w:val="MyBullet"/>
      </w:pPr>
      <w:r>
        <w:t xml:space="preserve">Buttons for start, </w:t>
      </w:r>
      <w:r w:rsidR="008925D1">
        <w:t>stop, and</w:t>
      </w:r>
      <w:r>
        <w:t xml:space="preserve"> clear functions.</w:t>
      </w:r>
    </w:p>
    <w:p w14:paraId="7473691C" w14:textId="77777777" w:rsidR="00AB5DC2" w:rsidRDefault="00AB5DC2" w:rsidP="00AB5DC2">
      <w:pPr>
        <w:pStyle w:val="MyBullet"/>
        <w:numPr>
          <w:ilvl w:val="1"/>
          <w:numId w:val="27"/>
        </w:numPr>
      </w:pPr>
      <w:r>
        <w:t>Pressing Start starts the stopwatch running. If pressed multiple times, stopwatch continues running without resetting elapsed time.</w:t>
      </w:r>
    </w:p>
    <w:p w14:paraId="0A946038" w14:textId="77777777" w:rsidR="00AB5DC2" w:rsidRDefault="00AB5DC2" w:rsidP="00AB5DC2">
      <w:pPr>
        <w:pStyle w:val="MyBullet"/>
        <w:numPr>
          <w:ilvl w:val="1"/>
          <w:numId w:val="27"/>
        </w:numPr>
      </w:pPr>
      <w:r>
        <w:t xml:space="preserve">Pressing Stop stops the stopwatch from counting. </w:t>
      </w:r>
    </w:p>
    <w:p w14:paraId="793C005C" w14:textId="77777777" w:rsidR="00AB5DC2" w:rsidRDefault="00AB5DC2" w:rsidP="00AB5DC2">
      <w:pPr>
        <w:pStyle w:val="MyBullet"/>
        <w:numPr>
          <w:ilvl w:val="1"/>
          <w:numId w:val="27"/>
        </w:numPr>
      </w:pPr>
      <w:r>
        <w:t>Pressing Clear zeroes out the elapsed time if the stopwatch is not running. If it is running, the clear button is ignored.</w:t>
      </w:r>
    </w:p>
    <w:p w14:paraId="0DE6B639" w14:textId="344DF5F4" w:rsidR="00AB5DC2" w:rsidRDefault="00AB5DC2" w:rsidP="00AB5DC2">
      <w:pPr>
        <w:pStyle w:val="MyBullet"/>
      </w:pPr>
      <w:r>
        <w:t xml:space="preserve">A timer which triggers an interrupt every </w:t>
      </w:r>
      <w:r w:rsidR="0011494B">
        <w:t>1ms</w:t>
      </w:r>
      <w:r>
        <w:t>. The timer drives a counter which counts milliseconds since system start-up and can be read as elapsed_time_counter.</w:t>
      </w:r>
    </w:p>
    <w:p w14:paraId="66E9524A" w14:textId="47A08F68" w:rsidR="00AB5DC2" w:rsidRDefault="00AB5DC2" w:rsidP="00AB5DC2">
      <w:pPr>
        <w:pStyle w:val="MyBullet"/>
      </w:pPr>
      <w:r>
        <w:t xml:space="preserve">A display to show elapsed time with </w:t>
      </w:r>
      <w:r w:rsidR="0011494B">
        <w:t>1ms</w:t>
      </w:r>
      <w:r>
        <w:t xml:space="preserve"> resolution. The display must be updated 10 times per second.</w:t>
      </w:r>
    </w:p>
    <w:p w14:paraId="2006D9D2" w14:textId="77777777" w:rsidR="00AB5DC2" w:rsidRDefault="00AB5DC2" w:rsidP="00AB5DC2">
      <w:pPr>
        <w:pStyle w:val="MyNumberedList"/>
      </w:pPr>
      <w:r>
        <w:t xml:space="preserve">Design pseudocode for the software using event-triggered scheduling with interrupts. Assume that each button can generate an interrupt. </w:t>
      </w:r>
    </w:p>
    <w:p w14:paraId="41DF0735" w14:textId="77777777" w:rsidR="00AB5DC2" w:rsidRDefault="00AB5DC2" w:rsidP="00AB5DC2">
      <w:pPr>
        <w:pStyle w:val="MyBullet"/>
      </w:pPr>
      <w:r>
        <w:t>Use a variable called state to indicate whether the stopwatch is stopped or running</w:t>
      </w:r>
    </w:p>
    <w:p w14:paraId="242465C1" w14:textId="77777777" w:rsidR="00AB5DC2" w:rsidRDefault="00AB5DC2" w:rsidP="00AB5DC2">
      <w:pPr>
        <w:pStyle w:val="MyBullet"/>
      </w:pPr>
      <w:r>
        <w:t>Use a variable called elapsed_time to track how much time has elapsed since the start button was pressed.</w:t>
      </w:r>
    </w:p>
    <w:p w14:paraId="23606D5D" w14:textId="77777777" w:rsidR="00AB5DC2" w:rsidRDefault="00AB5DC2" w:rsidP="00AB5DC2">
      <w:pPr>
        <w:pStyle w:val="MyBullet"/>
      </w:pPr>
      <w:r>
        <w:t>Use a variable called display_delay to track how many milliseconds remain until the display needs to be updated again.</w:t>
      </w:r>
    </w:p>
    <w:p w14:paraId="455050DE" w14:textId="77777777" w:rsidR="00AB5DC2" w:rsidRDefault="00AB5DC2" w:rsidP="00AB5DC2">
      <w:pPr>
        <w:pStyle w:val="MyNumberedList"/>
      </w:pPr>
      <w:r>
        <w:t xml:space="preserve">Now design pseudocode for the software using a </w:t>
      </w:r>
      <w:r w:rsidRPr="009D5A27">
        <w:rPr>
          <w:b/>
        </w:rPr>
        <w:t>static scheduler without using any interrupts</w:t>
      </w:r>
      <w:r>
        <w:t>. Assume that the timer updates a hardware register called elapsed_time_register every millisecond.</w:t>
      </w:r>
    </w:p>
    <w:p w14:paraId="353B2473" w14:textId="77777777" w:rsidR="00AB5DC2" w:rsidRDefault="00AB5DC2" w:rsidP="00AB5DC2">
      <w:pPr>
        <w:pStyle w:val="MyBullet"/>
      </w:pPr>
      <w:r>
        <w:t>Use a variable called state to indicate whether the stopwatch is stopped or running</w:t>
      </w:r>
    </w:p>
    <w:p w14:paraId="38F2146A" w14:textId="77777777" w:rsidR="00AB5DC2" w:rsidRDefault="00AB5DC2" w:rsidP="00AB5DC2">
      <w:pPr>
        <w:pStyle w:val="MyBullet"/>
      </w:pPr>
      <w:r>
        <w:t>Use a variable called start_time to record when the start button was pressed.</w:t>
      </w:r>
    </w:p>
    <w:p w14:paraId="3A05E8AC" w14:textId="77777777" w:rsidR="00AB5DC2" w:rsidRDefault="00AB5DC2" w:rsidP="00AB5DC2">
      <w:pPr>
        <w:pStyle w:val="MyBullet"/>
      </w:pPr>
      <w:r>
        <w:t>Use a variable called stop_time to record when the stop button was pressed.</w:t>
      </w:r>
    </w:p>
    <w:p w14:paraId="0FBBD0E0" w14:textId="77777777" w:rsidR="00AB5DC2" w:rsidRDefault="00AB5DC2" w:rsidP="00AB5DC2">
      <w:pPr>
        <w:pStyle w:val="MyBullet"/>
      </w:pPr>
      <w:r>
        <w:t>Use a variable called next_display_update to indicate when the display needs to be updated next.</w:t>
      </w:r>
    </w:p>
    <w:p w14:paraId="3348D24E" w14:textId="77777777" w:rsidR="00AB5DC2" w:rsidRDefault="00AB5DC2" w:rsidP="00AB5DC2">
      <w:pPr>
        <w:pStyle w:val="MyNumberedList"/>
      </w:pPr>
      <w:r>
        <w:t>Create a flowchart to represent your solution to the previous question.</w:t>
      </w:r>
    </w:p>
    <w:p w14:paraId="0BB8C545" w14:textId="77777777" w:rsidR="00AB5DC2" w:rsidRDefault="00AB5DC2" w:rsidP="00AB5DC2">
      <w:pPr>
        <w:pStyle w:val="MyNumberedList"/>
      </w:pPr>
      <w:r w:rsidRPr="00E576D4">
        <w:t>Consider a system with the following tasks</w:t>
      </w:r>
      <w:r>
        <w:t xml:space="preserve">. We wish to </w:t>
      </w:r>
      <w:r w:rsidRPr="00E576D4">
        <w:rPr>
          <w:b/>
        </w:rPr>
        <w:t>minimize</w:t>
      </w:r>
      <w:r>
        <w:t xml:space="preserve"> the response time for task C</w:t>
      </w:r>
      <w:r w:rsidRPr="00E576D4">
        <w:t xml:space="preserve">. </w:t>
      </w:r>
      <w:r>
        <w:t xml:space="preserve">For each type of scheduler, describe the sequence of processing activities which will lead to </w:t>
      </w:r>
      <w:r w:rsidRPr="00E576D4">
        <w:t xml:space="preserve">the </w:t>
      </w:r>
      <w:r>
        <w:t xml:space="preserve">minimum and the </w:t>
      </w:r>
      <w:r w:rsidRPr="00E576D4">
        <w:lastRenderedPageBreak/>
        <w:t>maximum response time</w:t>
      </w:r>
      <w:r>
        <w:t>s</w:t>
      </w:r>
      <w:r w:rsidRPr="00E576D4">
        <w:t xml:space="preserve"> for task</w:t>
      </w:r>
      <w:r>
        <w:t xml:space="preserve"> C.</w:t>
      </w:r>
      <w:r w:rsidRPr="00E576D4">
        <w:t xml:space="preserve"> </w:t>
      </w:r>
      <w:r>
        <w:t>Assume that</w:t>
      </w:r>
      <w:r w:rsidRPr="00E576D4">
        <w:t xml:space="preserve"> </w:t>
      </w:r>
      <w:r>
        <w:t>each task is ready to run and there are no further task releases.</w:t>
      </w:r>
    </w:p>
    <w:tbl>
      <w:tblPr>
        <w:tblStyle w:val="LightShading-Accent2"/>
        <w:tblW w:w="0" w:type="auto"/>
        <w:tblInd w:w="360" w:type="dxa"/>
        <w:tblLook w:val="04A0" w:firstRow="1" w:lastRow="0" w:firstColumn="1" w:lastColumn="0" w:noHBand="0" w:noVBand="1"/>
      </w:tblPr>
      <w:tblGrid>
        <w:gridCol w:w="590"/>
        <w:gridCol w:w="953"/>
      </w:tblGrid>
      <w:tr w:rsidR="00AB5DC2" w14:paraId="63513020" w14:textId="77777777" w:rsidTr="000929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A748DC1" w14:textId="77777777" w:rsidR="00AB5DC2" w:rsidRDefault="00AB5DC2" w:rsidP="00092908">
            <w:pPr>
              <w:pStyle w:val="MyNumberedList"/>
              <w:numPr>
                <w:ilvl w:val="0"/>
                <w:numId w:val="0"/>
              </w:numPr>
            </w:pPr>
            <w:r>
              <w:t>Task</w:t>
            </w:r>
          </w:p>
        </w:tc>
        <w:tc>
          <w:tcPr>
            <w:tcW w:w="0" w:type="auto"/>
          </w:tcPr>
          <w:p w14:paraId="746F0CF6" w14:textId="77777777" w:rsidR="00AB5DC2" w:rsidRDefault="00AB5DC2" w:rsidP="00092908">
            <w:pPr>
              <w:pStyle w:val="MyNumberedList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uration</w:t>
            </w:r>
          </w:p>
        </w:tc>
      </w:tr>
      <w:tr w:rsidR="00AB5DC2" w14:paraId="55CA5BCB" w14:textId="77777777" w:rsidTr="000929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CB03815" w14:textId="77777777" w:rsidR="00AB5DC2" w:rsidRDefault="00AB5DC2" w:rsidP="00092908">
            <w:pPr>
              <w:pStyle w:val="MyNumberedList"/>
              <w:numPr>
                <w:ilvl w:val="0"/>
                <w:numId w:val="0"/>
              </w:numPr>
            </w:pPr>
            <w:r>
              <w:t>A</w:t>
            </w:r>
          </w:p>
        </w:tc>
        <w:tc>
          <w:tcPr>
            <w:tcW w:w="0" w:type="auto"/>
          </w:tcPr>
          <w:p w14:paraId="4F644C27" w14:textId="77777777" w:rsidR="00AB5DC2" w:rsidRDefault="00AB5DC2" w:rsidP="00092908">
            <w:pPr>
              <w:pStyle w:val="MyNumberedLis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</w:tr>
      <w:tr w:rsidR="00AB5DC2" w14:paraId="5291F6F3" w14:textId="77777777" w:rsidTr="000929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F305C9A" w14:textId="77777777" w:rsidR="00AB5DC2" w:rsidRDefault="00AB5DC2" w:rsidP="00092908">
            <w:pPr>
              <w:pStyle w:val="MyNumberedList"/>
              <w:numPr>
                <w:ilvl w:val="0"/>
                <w:numId w:val="0"/>
              </w:numPr>
            </w:pPr>
            <w:r>
              <w:t>B</w:t>
            </w:r>
          </w:p>
        </w:tc>
        <w:tc>
          <w:tcPr>
            <w:tcW w:w="0" w:type="auto"/>
          </w:tcPr>
          <w:p w14:paraId="0D5D6254" w14:textId="77777777" w:rsidR="00AB5DC2" w:rsidRDefault="00AB5DC2" w:rsidP="00092908">
            <w:pPr>
              <w:pStyle w:val="MyNumberedLis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AB5DC2" w14:paraId="01EA62DD" w14:textId="77777777" w:rsidTr="000929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4BB983A" w14:textId="77777777" w:rsidR="00AB5DC2" w:rsidRDefault="00AB5DC2" w:rsidP="00092908">
            <w:pPr>
              <w:pStyle w:val="MyNumberedList"/>
              <w:numPr>
                <w:ilvl w:val="0"/>
                <w:numId w:val="0"/>
              </w:numPr>
            </w:pPr>
            <w:r>
              <w:t>C</w:t>
            </w:r>
          </w:p>
        </w:tc>
        <w:tc>
          <w:tcPr>
            <w:tcW w:w="0" w:type="auto"/>
          </w:tcPr>
          <w:p w14:paraId="6BCBBBA4" w14:textId="77777777" w:rsidR="00AB5DC2" w:rsidRDefault="00AB5DC2" w:rsidP="00092908">
            <w:pPr>
              <w:pStyle w:val="MyNumberedLis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</w:tbl>
    <w:p w14:paraId="17DF7B80" w14:textId="77777777" w:rsidR="00AB5DC2" w:rsidRDefault="00AB5DC2" w:rsidP="00AB5DC2">
      <w:pPr>
        <w:pStyle w:val="MyNumberedList"/>
        <w:numPr>
          <w:ilvl w:val="1"/>
          <w:numId w:val="25"/>
        </w:numPr>
      </w:pPr>
      <w:r>
        <w:t>Static, non-preemptive scheduler</w:t>
      </w:r>
    </w:p>
    <w:p w14:paraId="73918E5A" w14:textId="77777777" w:rsidR="00AB5DC2" w:rsidRDefault="00AB5DC2" w:rsidP="00AB5DC2">
      <w:pPr>
        <w:pStyle w:val="MyNumberedList"/>
        <w:numPr>
          <w:ilvl w:val="1"/>
          <w:numId w:val="25"/>
        </w:numPr>
      </w:pPr>
      <w:r>
        <w:t>Dynamic, non-preemptive scheduler</w:t>
      </w:r>
    </w:p>
    <w:p w14:paraId="320F1406" w14:textId="77777777" w:rsidR="00AB5DC2" w:rsidRDefault="00AB5DC2" w:rsidP="00AB5DC2">
      <w:pPr>
        <w:pStyle w:val="MyNumberedList"/>
        <w:numPr>
          <w:ilvl w:val="1"/>
          <w:numId w:val="25"/>
        </w:numPr>
      </w:pPr>
      <w:r>
        <w:t>Dynamic, preemptive scheduler</w:t>
      </w:r>
    </w:p>
    <w:p w14:paraId="077FF171" w14:textId="2DE1711A" w:rsidR="00AB5DC2" w:rsidRDefault="00AB5DC2" w:rsidP="00AB5DC2">
      <w:pPr>
        <w:pStyle w:val="MyNumberedList"/>
      </w:pPr>
      <w:r>
        <w:t>Design a state chart showing the operation of a calculator with digits 0 through 9, four functions (+ - * /</w:t>
      </w:r>
      <w:r w:rsidR="0011494B">
        <w:t>),</w:t>
      </w:r>
      <w:r>
        <w:t xml:space="preserve"> a clear button, and an equals button. Assume that there are two valid sequences of operations:</w:t>
      </w:r>
    </w:p>
    <w:p w14:paraId="525E258F" w14:textId="3CBCB5A8" w:rsidR="00AB5DC2" w:rsidRDefault="00AB5DC2" w:rsidP="00AB5DC2">
      <w:pPr>
        <w:pStyle w:val="MyNumberedList"/>
        <w:numPr>
          <w:ilvl w:val="0"/>
          <w:numId w:val="28"/>
        </w:numPr>
      </w:pPr>
      <w:r>
        <w:t xml:space="preserve">&lt;operand&gt; &lt;operator&gt; &lt;operand&gt; </w:t>
      </w:r>
      <w:r w:rsidR="0081249D">
        <w:t>&lt;equals&gt;:</w:t>
      </w:r>
      <w:r>
        <w:t xml:space="preserve"> this performs the operation specified on the two operands in order entered and places the result in the accumulator.</w:t>
      </w:r>
    </w:p>
    <w:p w14:paraId="00D3D0EB" w14:textId="2E91C540" w:rsidR="00AB5DC2" w:rsidRDefault="00AB5DC2" w:rsidP="00AB5DC2">
      <w:pPr>
        <w:pStyle w:val="MyNumberedList"/>
        <w:numPr>
          <w:ilvl w:val="0"/>
          <w:numId w:val="28"/>
        </w:numPr>
      </w:pPr>
      <w:r>
        <w:t>&lt;operand&gt; &lt;equals&gt;:</w:t>
      </w:r>
      <w:r w:rsidRPr="00AF71D1">
        <w:t xml:space="preserve"> </w:t>
      </w:r>
      <w:r>
        <w:t>this performs the operation specified on the accumulator and the operand in order entered and places the result in the accumulator.</w:t>
      </w:r>
    </w:p>
    <w:p w14:paraId="59028569" w14:textId="77777777" w:rsidR="00AB5DC2" w:rsidRDefault="00AB5DC2" w:rsidP="00AB5DC2">
      <w:pPr>
        <w:pStyle w:val="MyNumberedList"/>
        <w:numPr>
          <w:ilvl w:val="0"/>
          <w:numId w:val="0"/>
        </w:numPr>
        <w:ind w:left="360"/>
      </w:pPr>
      <w:r>
        <w:t>There are various possible state charts, based on one’s assumptions about calculator functionality.</w:t>
      </w:r>
    </w:p>
    <w:p w14:paraId="18E41DEC" w14:textId="77777777" w:rsidR="00B7383C" w:rsidRPr="00B7383C" w:rsidRDefault="00B7383C" w:rsidP="00B7383C"/>
    <w:sectPr w:rsidR="00B7383C" w:rsidRPr="00B7383C" w:rsidSect="00AD66E8">
      <w:headerReference w:type="default" r:id="rId9"/>
      <w:footerReference w:type="default" r:id="rId10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B72266" w14:textId="77777777" w:rsidR="00B34FBF" w:rsidRDefault="00B34FBF" w:rsidP="00AD4120">
      <w:pPr>
        <w:spacing w:after="0" w:line="240" w:lineRule="auto"/>
      </w:pPr>
      <w:r>
        <w:separator/>
      </w:r>
    </w:p>
  </w:endnote>
  <w:endnote w:type="continuationSeparator" w:id="0">
    <w:p w14:paraId="3A9561F7" w14:textId="77777777" w:rsidR="00B34FBF" w:rsidRDefault="00B34FBF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28B7034E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853E09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3B0F99" w14:textId="77777777" w:rsidR="00B34FBF" w:rsidRDefault="00B34FBF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0027A2D5" w14:textId="77777777" w:rsidR="00B34FBF" w:rsidRDefault="00B34FBF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D170E" w14:textId="2697210A" w:rsidR="00E41269" w:rsidRDefault="00E41269">
    <w:pPr>
      <w:pStyle w:val="Header"/>
    </w:pPr>
    <w:r>
      <w:rPr>
        <w:noProof/>
      </w:rPr>
      <w:drawing>
        <wp:anchor distT="0" distB="0" distL="114300" distR="114300" simplePos="0" relativeHeight="251659264" behindDoc="0" locked="1" layoutInCell="1" allowOverlap="1" wp14:anchorId="0EDB32F6" wp14:editId="20A479EF">
          <wp:simplePos x="0" y="0"/>
          <wp:positionH relativeFrom="margin">
            <wp:posOffset>-859790</wp:posOffset>
          </wp:positionH>
          <wp:positionV relativeFrom="paragraph">
            <wp:posOffset>-42545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37206C"/>
    <w:multiLevelType w:val="hybridMultilevel"/>
    <w:tmpl w:val="3DDA3F4C"/>
    <w:lvl w:ilvl="0" w:tplc="DB6C5A5E">
      <w:start w:val="1"/>
      <w:numFmt w:val="bullet"/>
      <w:pStyle w:val="My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0B0311"/>
    <w:multiLevelType w:val="hybridMultilevel"/>
    <w:tmpl w:val="9294B4D2"/>
    <w:lvl w:ilvl="0" w:tplc="696A6716">
      <w:start w:val="1"/>
      <w:numFmt w:val="decimal"/>
      <w:pStyle w:val="MyNumberedList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4" w15:restartNumberingAfterBreak="0">
    <w:nsid w:val="44890C2A"/>
    <w:multiLevelType w:val="hybridMultilevel"/>
    <w:tmpl w:val="93E66B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EF783E"/>
    <w:multiLevelType w:val="hybridMultilevel"/>
    <w:tmpl w:val="54A0E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1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4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7"/>
  </w:num>
  <w:num w:numId="3">
    <w:abstractNumId w:val="26"/>
  </w:num>
  <w:num w:numId="4">
    <w:abstractNumId w:val="26"/>
    <w:lvlOverride w:ilvl="0">
      <w:startOverride w:val="1"/>
    </w:lvlOverride>
  </w:num>
  <w:num w:numId="5">
    <w:abstractNumId w:val="13"/>
  </w:num>
  <w:num w:numId="6">
    <w:abstractNumId w:val="2"/>
  </w:num>
  <w:num w:numId="7">
    <w:abstractNumId w:val="20"/>
  </w:num>
  <w:num w:numId="8">
    <w:abstractNumId w:val="1"/>
  </w:num>
  <w:num w:numId="9">
    <w:abstractNumId w:val="12"/>
  </w:num>
  <w:num w:numId="10">
    <w:abstractNumId w:val="24"/>
  </w:num>
  <w:num w:numId="11">
    <w:abstractNumId w:val="15"/>
  </w:num>
  <w:num w:numId="12">
    <w:abstractNumId w:val="25"/>
  </w:num>
  <w:num w:numId="13">
    <w:abstractNumId w:val="16"/>
  </w:num>
  <w:num w:numId="14">
    <w:abstractNumId w:val="23"/>
  </w:num>
  <w:num w:numId="15">
    <w:abstractNumId w:val="22"/>
  </w:num>
  <w:num w:numId="16">
    <w:abstractNumId w:val="10"/>
  </w:num>
  <w:num w:numId="17">
    <w:abstractNumId w:val="4"/>
  </w:num>
  <w:num w:numId="18">
    <w:abstractNumId w:val="8"/>
  </w:num>
  <w:num w:numId="19">
    <w:abstractNumId w:val="0"/>
  </w:num>
  <w:num w:numId="20">
    <w:abstractNumId w:val="7"/>
  </w:num>
  <w:num w:numId="21">
    <w:abstractNumId w:val="6"/>
  </w:num>
  <w:num w:numId="22">
    <w:abstractNumId w:val="11"/>
  </w:num>
  <w:num w:numId="23">
    <w:abstractNumId w:val="19"/>
  </w:num>
  <w:num w:numId="24">
    <w:abstractNumId w:val="21"/>
  </w:num>
  <w:num w:numId="25">
    <w:abstractNumId w:val="9"/>
  </w:num>
  <w:num w:numId="26">
    <w:abstractNumId w:val="18"/>
  </w:num>
  <w:num w:numId="27">
    <w:abstractNumId w:val="5"/>
  </w:num>
  <w:num w:numId="2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63CFE"/>
    <w:rsid w:val="00072A81"/>
    <w:rsid w:val="000809FA"/>
    <w:rsid w:val="0008756E"/>
    <w:rsid w:val="000A1730"/>
    <w:rsid w:val="000A4D08"/>
    <w:rsid w:val="000C50CF"/>
    <w:rsid w:val="000E0216"/>
    <w:rsid w:val="000E5453"/>
    <w:rsid w:val="000E74A1"/>
    <w:rsid w:val="000F1FC4"/>
    <w:rsid w:val="000F4AB4"/>
    <w:rsid w:val="00105DDE"/>
    <w:rsid w:val="00106971"/>
    <w:rsid w:val="00112FA6"/>
    <w:rsid w:val="0011494B"/>
    <w:rsid w:val="00116198"/>
    <w:rsid w:val="00121582"/>
    <w:rsid w:val="00133E1F"/>
    <w:rsid w:val="001355E7"/>
    <w:rsid w:val="001401EE"/>
    <w:rsid w:val="0014055E"/>
    <w:rsid w:val="0014587F"/>
    <w:rsid w:val="001533B5"/>
    <w:rsid w:val="00154283"/>
    <w:rsid w:val="001547B7"/>
    <w:rsid w:val="00154855"/>
    <w:rsid w:val="001674E6"/>
    <w:rsid w:val="001867A0"/>
    <w:rsid w:val="001A2D42"/>
    <w:rsid w:val="001A622A"/>
    <w:rsid w:val="001B5C7B"/>
    <w:rsid w:val="001D7E20"/>
    <w:rsid w:val="001E25F8"/>
    <w:rsid w:val="001E380C"/>
    <w:rsid w:val="001F65EA"/>
    <w:rsid w:val="002052D9"/>
    <w:rsid w:val="00222F4F"/>
    <w:rsid w:val="00235016"/>
    <w:rsid w:val="00243039"/>
    <w:rsid w:val="00275B5B"/>
    <w:rsid w:val="00292711"/>
    <w:rsid w:val="002968AE"/>
    <w:rsid w:val="002A14C7"/>
    <w:rsid w:val="002A20C8"/>
    <w:rsid w:val="002B269C"/>
    <w:rsid w:val="002C22BE"/>
    <w:rsid w:val="002D64AE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6879"/>
    <w:rsid w:val="003778AF"/>
    <w:rsid w:val="003A3B63"/>
    <w:rsid w:val="003B061E"/>
    <w:rsid w:val="003C070C"/>
    <w:rsid w:val="003C211B"/>
    <w:rsid w:val="003C2E75"/>
    <w:rsid w:val="003D22B0"/>
    <w:rsid w:val="003D61F6"/>
    <w:rsid w:val="003E2DF9"/>
    <w:rsid w:val="003E6C21"/>
    <w:rsid w:val="003F14DB"/>
    <w:rsid w:val="00405413"/>
    <w:rsid w:val="0040772A"/>
    <w:rsid w:val="004112AC"/>
    <w:rsid w:val="00412313"/>
    <w:rsid w:val="004132DA"/>
    <w:rsid w:val="00415746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48D6"/>
    <w:rsid w:val="004C6EC2"/>
    <w:rsid w:val="004D4ED5"/>
    <w:rsid w:val="004D7742"/>
    <w:rsid w:val="004E07E2"/>
    <w:rsid w:val="004E6E4E"/>
    <w:rsid w:val="004F08FD"/>
    <w:rsid w:val="004F346B"/>
    <w:rsid w:val="00502D75"/>
    <w:rsid w:val="00510166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841"/>
    <w:rsid w:val="005F2845"/>
    <w:rsid w:val="0060120E"/>
    <w:rsid w:val="00601531"/>
    <w:rsid w:val="00611D4E"/>
    <w:rsid w:val="0061420B"/>
    <w:rsid w:val="00614F82"/>
    <w:rsid w:val="00621CC3"/>
    <w:rsid w:val="00630AFD"/>
    <w:rsid w:val="0063268B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C400A"/>
    <w:rsid w:val="006D1330"/>
    <w:rsid w:val="006D37D5"/>
    <w:rsid w:val="006F579E"/>
    <w:rsid w:val="007032C9"/>
    <w:rsid w:val="00723B6F"/>
    <w:rsid w:val="00724750"/>
    <w:rsid w:val="007420C1"/>
    <w:rsid w:val="00757BD1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1249D"/>
    <w:rsid w:val="00823653"/>
    <w:rsid w:val="00825BFA"/>
    <w:rsid w:val="0082607F"/>
    <w:rsid w:val="00827CED"/>
    <w:rsid w:val="00853CA9"/>
    <w:rsid w:val="00853E09"/>
    <w:rsid w:val="008560FF"/>
    <w:rsid w:val="00866240"/>
    <w:rsid w:val="00887D27"/>
    <w:rsid w:val="008925D1"/>
    <w:rsid w:val="008971BD"/>
    <w:rsid w:val="008A2779"/>
    <w:rsid w:val="008C2DFA"/>
    <w:rsid w:val="008D015A"/>
    <w:rsid w:val="008D0D2E"/>
    <w:rsid w:val="008D234A"/>
    <w:rsid w:val="008D31E2"/>
    <w:rsid w:val="008E2406"/>
    <w:rsid w:val="008E3882"/>
    <w:rsid w:val="008E7C54"/>
    <w:rsid w:val="008F0329"/>
    <w:rsid w:val="008F2E99"/>
    <w:rsid w:val="0090525D"/>
    <w:rsid w:val="00911F2C"/>
    <w:rsid w:val="00921A5B"/>
    <w:rsid w:val="00923FD2"/>
    <w:rsid w:val="009261B4"/>
    <w:rsid w:val="00933438"/>
    <w:rsid w:val="0094275C"/>
    <w:rsid w:val="009437E8"/>
    <w:rsid w:val="00956295"/>
    <w:rsid w:val="00960E79"/>
    <w:rsid w:val="00967ED8"/>
    <w:rsid w:val="00971466"/>
    <w:rsid w:val="009764D4"/>
    <w:rsid w:val="009801A0"/>
    <w:rsid w:val="009809D4"/>
    <w:rsid w:val="00987EC0"/>
    <w:rsid w:val="0099708D"/>
    <w:rsid w:val="009A115D"/>
    <w:rsid w:val="009A24A4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138A4"/>
    <w:rsid w:val="00A24A07"/>
    <w:rsid w:val="00A265CB"/>
    <w:rsid w:val="00A466BF"/>
    <w:rsid w:val="00A46741"/>
    <w:rsid w:val="00A53FF5"/>
    <w:rsid w:val="00A55A0F"/>
    <w:rsid w:val="00AA025A"/>
    <w:rsid w:val="00AA65EE"/>
    <w:rsid w:val="00AB21F5"/>
    <w:rsid w:val="00AB5DC2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14F"/>
    <w:rsid w:val="00B34FBF"/>
    <w:rsid w:val="00B522C1"/>
    <w:rsid w:val="00B7383C"/>
    <w:rsid w:val="00B74198"/>
    <w:rsid w:val="00B833ED"/>
    <w:rsid w:val="00B96EA6"/>
    <w:rsid w:val="00BA79A1"/>
    <w:rsid w:val="00BB4F86"/>
    <w:rsid w:val="00BB632B"/>
    <w:rsid w:val="00BC1E72"/>
    <w:rsid w:val="00BC3327"/>
    <w:rsid w:val="00BC3F9A"/>
    <w:rsid w:val="00BD256E"/>
    <w:rsid w:val="00BD416C"/>
    <w:rsid w:val="00BE3CD9"/>
    <w:rsid w:val="00BE48D9"/>
    <w:rsid w:val="00BE6963"/>
    <w:rsid w:val="00BF5DD9"/>
    <w:rsid w:val="00C0617A"/>
    <w:rsid w:val="00C150EE"/>
    <w:rsid w:val="00C15DEA"/>
    <w:rsid w:val="00C3670C"/>
    <w:rsid w:val="00C42007"/>
    <w:rsid w:val="00C4321B"/>
    <w:rsid w:val="00C53B39"/>
    <w:rsid w:val="00C652E6"/>
    <w:rsid w:val="00C6671A"/>
    <w:rsid w:val="00C7387F"/>
    <w:rsid w:val="00C77D74"/>
    <w:rsid w:val="00C87B01"/>
    <w:rsid w:val="00C97E0C"/>
    <w:rsid w:val="00CA41B5"/>
    <w:rsid w:val="00CA6110"/>
    <w:rsid w:val="00CC298B"/>
    <w:rsid w:val="00CE2AA3"/>
    <w:rsid w:val="00CE2CD0"/>
    <w:rsid w:val="00CE449E"/>
    <w:rsid w:val="00CF0EA7"/>
    <w:rsid w:val="00D00515"/>
    <w:rsid w:val="00D30850"/>
    <w:rsid w:val="00D5167F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95FB6"/>
    <w:rsid w:val="00DA2C1E"/>
    <w:rsid w:val="00DA3F78"/>
    <w:rsid w:val="00DC2844"/>
    <w:rsid w:val="00DC4025"/>
    <w:rsid w:val="00DC42E7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27EA"/>
    <w:rsid w:val="00E22F0C"/>
    <w:rsid w:val="00E23B6B"/>
    <w:rsid w:val="00E33E3E"/>
    <w:rsid w:val="00E41269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C58A7"/>
    <w:rsid w:val="00ED1B9A"/>
    <w:rsid w:val="00ED6424"/>
    <w:rsid w:val="00EF5690"/>
    <w:rsid w:val="00F02B9C"/>
    <w:rsid w:val="00F06306"/>
    <w:rsid w:val="00F07DF1"/>
    <w:rsid w:val="00F15157"/>
    <w:rsid w:val="00F20086"/>
    <w:rsid w:val="00F26D8D"/>
    <w:rsid w:val="00F32B40"/>
    <w:rsid w:val="00F417AA"/>
    <w:rsid w:val="00F50451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D31E2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31E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yNumberedList">
    <w:name w:val="My Numbered List"/>
    <w:basedOn w:val="ListParagraph"/>
    <w:link w:val="MyNumberedListChar"/>
    <w:qFormat/>
    <w:rsid w:val="004E6E4E"/>
    <w:pPr>
      <w:numPr>
        <w:numId w:val="25"/>
      </w:numPr>
      <w:spacing w:before="200" w:after="200" w:line="276" w:lineRule="auto"/>
      <w:ind w:left="360"/>
    </w:pPr>
    <w:rPr>
      <w:rFonts w:asciiTheme="minorHAnsi" w:hAnsiTheme="minorHAnsi"/>
      <w:color w:val="auto"/>
      <w:sz w:val="20"/>
      <w:szCs w:val="20"/>
      <w:lang w:val="en-US" w:eastAsia="en-US"/>
    </w:rPr>
  </w:style>
  <w:style w:type="character" w:customStyle="1" w:styleId="MyNumberedListChar">
    <w:name w:val="My Numbered List Char"/>
    <w:basedOn w:val="DefaultParagraphFont"/>
    <w:link w:val="MyNumberedList"/>
    <w:rsid w:val="004E6E4E"/>
    <w:rPr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AB5DC2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paragraph" w:customStyle="1" w:styleId="MyBullet">
    <w:name w:val="My Bullet"/>
    <w:basedOn w:val="ListParagraph"/>
    <w:link w:val="MyBulletChar"/>
    <w:qFormat/>
    <w:rsid w:val="00AB5DC2"/>
    <w:pPr>
      <w:numPr>
        <w:numId w:val="27"/>
      </w:numPr>
      <w:spacing w:before="200" w:after="200" w:line="276" w:lineRule="auto"/>
      <w:ind w:left="360"/>
    </w:pPr>
    <w:rPr>
      <w:rFonts w:asciiTheme="minorHAnsi" w:hAnsiTheme="minorHAnsi"/>
      <w:color w:val="auto"/>
      <w:sz w:val="20"/>
      <w:szCs w:val="20"/>
      <w:lang w:val="en-US" w:eastAsia="en-US"/>
    </w:rPr>
  </w:style>
  <w:style w:type="character" w:customStyle="1" w:styleId="MyBulletChar">
    <w:name w:val="My Bullet Char"/>
    <w:basedOn w:val="DefaultParagraphFont"/>
    <w:link w:val="MyBullet"/>
    <w:rsid w:val="00AB5DC2"/>
    <w:rPr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2</Pages>
  <Words>432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92</cp:revision>
  <cp:lastPrinted>2019-04-05T13:21:00Z</cp:lastPrinted>
  <dcterms:created xsi:type="dcterms:W3CDTF">2019-04-08T10:40:00Z</dcterms:created>
  <dcterms:modified xsi:type="dcterms:W3CDTF">2021-11-11T07:30:00Z</dcterms:modified>
</cp:coreProperties>
</file>